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p>
    <w:bookmarkStart w:id="20"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I am writing to express my enthusiastic interest in the Academic Researcher position at [University/Institution Name] in the United States San Francisco. As a dedicated scholar with a robust background in [specific field of research, e.g., biomedical sciences, environmental studies, computer science], I am eager to contribute my expertise, innovation, and passion for discovery to advance cutting-edge research within your esteemed institution. The dynamic academic environment of San Francisco—a hub for technological innovation and interdisciplinary collaboration—aligns perfectly with my career goals and aspirations.</w:t>
      </w:r>
    </w:p>
    <w:p>
      <w:pPr>
        <w:pStyle w:val="BodyText"/>
      </w:pPr>
      <w:r>
        <w:t xml:space="preserve">Over the past [X years], I have developed a strong foundation in academic research, driven by a commitment to addressing complex global challenges through rigorous scientific inquiry. My doctoral work at [Your University] focused on [specific research topic], which culminated in the publication of several peer-reviewed articles in high-impact journals such as [Journal Names]. These experiences honed my skills in experimental design, data analysis, and interdisciplinary collaboration—critical competencies for success in an academic researcher role. Furthermore, my postdoctoral research at [Institution Name] allowed me to explore [specific area], where I led a team of researchers in developing [innovative methodology or solution], resulting in significant contributions to the field.</w:t>
      </w:r>
    </w:p>
    <w:p>
      <w:pPr>
        <w:pStyle w:val="BodyText"/>
      </w:pPr>
      <w:r>
        <w:t xml:space="preserve">The United States San Francisco offers a unique ecosystem for academic researchers, characterized by its proximity to Silicon Valley, world-class institutions like Stanford University and the University of California, San Francisco (UCSF), and a vibrant culture of innovation. I am particularly drawn to [University/Institution Name]’s emphasis on [specific research initiative, e.g., sustainability, artificial intelligence, public health], which resonates with my own research interests in [your specific area]. For instance, my work on [specific project or publication] has explored the intersection of [topic A] and [topic B], a theme that I believe aligns closely with your institution’s mission to foster transformative research.</w:t>
      </w:r>
    </w:p>
    <w:p>
      <w:pPr>
        <w:pStyle w:val="BodyText"/>
      </w:pPr>
      <w:r>
        <w:t xml:space="preserve">In addition to my technical expertise, I bring a collaborative mindset and a proven ability to thrive in diverse, fast-paced environments. During my time as a research fellow at [Previous Institution], I collaborated with scientists from across the globe, contributing to projects that spanned [specific areas]. These experiences taught me the value of cross-disciplinary dialogue and the importance of translating research into real-world applications. For example, my collaboration with [Partner Organization/Institution] on [project name] led to the development of [specific outcome], which has since been recognized by [award, grant, or media mention].</w:t>
      </w:r>
    </w:p>
    <w:p>
      <w:pPr>
        <w:pStyle w:val="BodyText"/>
      </w:pPr>
      <w:r>
        <w:t xml:space="preserve">San Francisco’s unique blend of academic excellence and cultural diversity further inspires me. The city’s commitment to addressing issues such as climate change, healthcare equity, and technological ethics mirrors my own dedication to research that prioritizes societal impact. I am particularly intrigued by [University/Institution Name]’s initiatives in [specific program or community engagement effort], which reflect the kind of forward-thinking approach I aim to contribute to. I am confident that my background in [your field] and my ability to adapt to new challenges will enable me to make meaningful contributions to your research teams.</w:t>
      </w:r>
    </w:p>
    <w:p>
      <w:pPr>
        <w:pStyle w:val="BodyText"/>
      </w:pPr>
      <w:r>
        <w:t xml:space="preserve">As an Academic Researcher, I am not only committed to advancing knowledge but also to mentoring the next generation of scholars. My experience as a teaching assistant and mentor has allowed me to guide students in developing critical thinking skills and fostering a passion for research. I believe that fostering an inclusive and supportive academic community is essential to driving innovation, and I am eager to contribute my leadership skills in this capacity.</w:t>
      </w:r>
    </w:p>
    <w:p>
      <w:pPr>
        <w:pStyle w:val="BodyText"/>
      </w:pPr>
      <w:r>
        <w:t xml:space="preserve">I am particularly excited about the opportunity to work within the United States San Francisco’s thriving research landscape. The city’s access to cutting-edge facilities, partnerships with industry leaders, and a culture of intellectual curiosity create an ideal setting for groundbreaking work. I am especially interested in [specific research area or project], which I believe has the potential to make a significant impact on [relevant field or societal issue]. My goal is to collaborate with faculty and students at [University/Institution Name] to push the boundaries of what is possible through research.</w:t>
      </w:r>
    </w:p>
    <w:p>
      <w:pPr>
        <w:pStyle w:val="BodyText"/>
      </w:pPr>
      <w:r>
        <w:t xml:space="preserve">Thank you for considering my application. I would be honored to discuss how my qualifications and vision align with the goals of your institution. Please feel free to contact me at [your phone number] or [your email address] at your earliest convenience. I look forward to the opportunity to contribute to the continued excellence of [University/Institution Name] in the United States San Francisco.</w:t>
      </w:r>
    </w:p>
    <w:p>
      <w:pPr>
        <w:pStyle w:val="BodyText"/>
      </w:pPr>
      <w:r>
        <w:t xml:space="preserve">Sincerely,</w:t>
      </w:r>
    </w:p>
    <w:p>
      <w:pPr>
        <w:pStyle w:val="BodyText"/>
      </w:pPr>
      <w:r>
        <w:t xml:space="preserve">[Your Full Name]</w:t>
      </w:r>
      <w:r>
        <w:br/>
      </w:r>
      <w:r>
        <w:t xml:space="preserve">[Your Email Address]</w:t>
      </w:r>
      <w:r>
        <w:br/>
      </w:r>
      <w:r>
        <w:t xml:space="preserve">[Your Phone Number]</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dc:title>
  <dc:creator/>
  <cp:keywords/>
  <dcterms:created xsi:type="dcterms:W3CDTF">2026-07-24T04:55:34Z</dcterms:created>
  <dcterms:modified xsi:type="dcterms:W3CDTF">2026-07-24T04:55:34Z</dcterms:modified>
</cp:coreProperties>
</file>

<file path=docProps/custom.xml><?xml version="1.0" encoding="utf-8"?>
<Properties xmlns="http://schemas.openxmlformats.org/officeDocument/2006/custom-properties" xmlns:vt="http://schemas.openxmlformats.org/officeDocument/2006/docPropsVTypes"/>
</file>